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67CC" w:rsidRDefault="005A67CC" w:rsidP="002B5E55">
      <w:pPr>
        <w:rPr>
          <w:noProof/>
          <w:color w:val="00B050"/>
        </w:rPr>
      </w:pPr>
      <w:r>
        <w:rPr>
          <w:noProof/>
          <w:color w:val="00B05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2403475</wp:posOffset>
            </wp:positionH>
            <wp:positionV relativeFrom="margin">
              <wp:posOffset>-571500</wp:posOffset>
            </wp:positionV>
            <wp:extent cx="1000125" cy="1124434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arper Recruitment Grou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1244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B5E55" w:rsidRPr="002B5E55" w:rsidRDefault="002B5E55" w:rsidP="002B5E55">
      <w:pPr>
        <w:rPr>
          <w:color w:val="00B050"/>
        </w:rPr>
      </w:pPr>
    </w:p>
    <w:p w:rsidR="002B5E55" w:rsidRDefault="00E51DE0" w:rsidP="002B5E55">
      <w:pPr>
        <w:spacing w:after="0" w:line="240" w:lineRule="auto"/>
        <w:jc w:val="center"/>
        <w:rPr>
          <w:b/>
          <w:color w:val="00B050"/>
          <w:sz w:val="24"/>
        </w:rPr>
      </w:pP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48895</wp:posOffset>
                </wp:positionV>
                <wp:extent cx="5652770" cy="0"/>
                <wp:effectExtent l="9525" t="10160" r="5080" b="889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7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351A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.75pt;margin-top:3.85pt;width:445.1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4Hp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"/>
            </w:pict>
          </mc:Fallback>
        </mc:AlternateContent>
      </w:r>
    </w:p>
    <w:p w:rsidR="002B5E55" w:rsidRPr="002B5E55" w:rsidRDefault="002B5E55" w:rsidP="002B5E55">
      <w:pPr>
        <w:spacing w:after="0" w:line="240" w:lineRule="auto"/>
        <w:jc w:val="center"/>
        <w:rPr>
          <w:b/>
          <w:color w:val="00B050"/>
          <w:sz w:val="24"/>
        </w:rPr>
      </w:pPr>
      <w:r w:rsidRPr="002B5E55">
        <w:rPr>
          <w:b/>
          <w:color w:val="00B050"/>
          <w:sz w:val="24"/>
        </w:rPr>
        <w:t>TIMESHEET</w:t>
      </w:r>
    </w:p>
    <w:p w:rsidR="002B5E55" w:rsidRPr="002B5E55" w:rsidRDefault="002B5E55" w:rsidP="002B5E55">
      <w:pPr>
        <w:spacing w:after="0" w:line="240" w:lineRule="auto"/>
        <w:jc w:val="center"/>
      </w:pPr>
    </w:p>
    <w:p w:rsidR="008A7430" w:rsidRPr="002B5E55" w:rsidRDefault="002B5E55" w:rsidP="002B5E55">
      <w:pPr>
        <w:jc w:val="both"/>
        <w:rPr>
          <w:sz w:val="20"/>
        </w:rPr>
      </w:pPr>
      <w:r w:rsidRPr="002B5E55">
        <w:rPr>
          <w:sz w:val="20"/>
        </w:rPr>
        <w:t>Please use a new timesheet for each assignment an</w:t>
      </w:r>
      <w:r w:rsidR="003F118C">
        <w:rPr>
          <w:sz w:val="20"/>
        </w:rPr>
        <w:t>d a new timesheet for each week</w:t>
      </w:r>
      <w:r w:rsidRPr="002B5E55">
        <w:rPr>
          <w:sz w:val="20"/>
        </w:rPr>
        <w:t>. Record each day’s hours and calculate the total hours worked in the box</w:t>
      </w:r>
      <w:r w:rsidR="00663279">
        <w:rPr>
          <w:sz w:val="20"/>
        </w:rPr>
        <w:t xml:space="preserve">. </w:t>
      </w:r>
      <w:r w:rsidRPr="002B5E55">
        <w:rPr>
          <w:sz w:val="20"/>
        </w:rPr>
        <w:t>After completion, ask the client to sign the timesheet (unsigned timesheets will NOT be accepted). Send the timesheet to the Nottingham Office only, by email</w:t>
      </w:r>
      <w:r w:rsidR="00DE0F1F">
        <w:rPr>
          <w:sz w:val="20"/>
        </w:rPr>
        <w:t xml:space="preserve"> </w:t>
      </w:r>
      <w:hyperlink r:id="rId8" w:history="1">
        <w:r w:rsidR="00610BFB" w:rsidRPr="00BD7FD7">
          <w:rPr>
            <w:rStyle w:val="Hyperlink"/>
            <w:sz w:val="20"/>
          </w:rPr>
          <w:t>timesheets@harperhr.co.uk</w:t>
        </w:r>
      </w:hyperlink>
      <w:r w:rsidR="00DE0F1F">
        <w:rPr>
          <w:sz w:val="20"/>
        </w:rPr>
        <w:t xml:space="preserve"> </w:t>
      </w:r>
      <w:r w:rsidRPr="002B5E55">
        <w:rPr>
          <w:sz w:val="20"/>
        </w:rPr>
        <w:t xml:space="preserve">to reach us no later than MONDAY 1pm. Please note lunch breaks are unpaid. </w:t>
      </w:r>
    </w:p>
    <w:p w:rsidR="002B5E55" w:rsidRDefault="00E51DE0" w:rsidP="002B5E55">
      <w:pPr>
        <w:spacing w:after="0" w:line="240" w:lineRule="auto"/>
        <w:jc w:val="both"/>
        <w:rPr>
          <w:rFonts w:ascii="Lucida Sans" w:eastAsia="Lucida Sans" w:hAnsi="Lucida Sans" w:cs="Lucida Sans"/>
          <w:sz w:val="20"/>
          <w:szCs w:val="20"/>
        </w:rPr>
      </w:pPr>
      <w:r>
        <w:rPr>
          <w:rFonts w:ascii="Lucida Sans" w:eastAsia="Lucida Sans" w:hAnsi="Lucida Sans" w:cs="Lucida Sans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700395" cy="154305"/>
                <wp:effectExtent l="0" t="635" r="0" b="0"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0395" cy="154305"/>
                        </a:xfrm>
                        <a:prstGeom prst="rect">
                          <a:avLst/>
                        </a:prstGeom>
                        <a:solidFill>
                          <a:srgbClr val="1FAB4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2927" w:rsidRDefault="00012927" w:rsidP="008C16B9">
                            <w:pPr>
                              <w:spacing w:before="122"/>
                              <w:rPr>
                                <w:rFonts w:ascii="Lucida Sans" w:eastAsia="Lucida Sans" w:hAnsi="Lucida Sans" w:cs="Lucida San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8.85pt;height:1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" fillcolor="#1fab4f" stroked="f">
                <v:textbox inset="0,0,0,0">
                  <w:txbxContent>
                    <w:p w:rsidR="00012927" w:rsidRDefault="00012927" w:rsidP="008C16B9">
                      <w:pPr>
                        <w:spacing w:before="122"/>
                        <w:rPr>
                          <w:rFonts w:ascii="Lucida Sans" w:eastAsia="Lucida Sans" w:hAnsi="Lucida Sans" w:cs="Lucida Sans"/>
                          <w:sz w:val="16"/>
                          <w:szCs w:val="1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2B5E55" w:rsidRDefault="002B5E55" w:rsidP="002B5E55">
      <w:pPr>
        <w:spacing w:after="0" w:line="240" w:lineRule="auto"/>
        <w:jc w:val="both"/>
        <w:rPr>
          <w:b/>
          <w:color w:val="00B050"/>
        </w:rPr>
      </w:pPr>
    </w:p>
    <w:p w:rsidR="002B5E55" w:rsidRDefault="002B5E55" w:rsidP="002B5E55">
      <w:pPr>
        <w:spacing w:after="0" w:line="240" w:lineRule="auto"/>
        <w:jc w:val="both"/>
        <w:rPr>
          <w:b/>
          <w:color w:val="00B050"/>
        </w:rPr>
      </w:pPr>
      <w:r w:rsidRPr="002B5E55">
        <w:rPr>
          <w:b/>
          <w:color w:val="00B050"/>
        </w:rPr>
        <w:t xml:space="preserve">PLEASE COMPLETE THE FOLLOWING: </w:t>
      </w:r>
    </w:p>
    <w:p w:rsidR="002B5E55" w:rsidRPr="002B5E55" w:rsidRDefault="002B5E55" w:rsidP="002B5E55">
      <w:pPr>
        <w:spacing w:after="0" w:line="240" w:lineRule="auto"/>
        <w:jc w:val="both"/>
        <w:rPr>
          <w:b/>
          <w:color w:val="00B050"/>
        </w:rPr>
      </w:pPr>
    </w:p>
    <w:tbl>
      <w:tblPr>
        <w:tblStyle w:val="TableGrid"/>
        <w:tblW w:w="9437" w:type="dxa"/>
        <w:tblLook w:val="04A0" w:firstRow="1" w:lastRow="0" w:firstColumn="1" w:lastColumn="0" w:noHBand="0" w:noVBand="1"/>
      </w:tblPr>
      <w:tblGrid>
        <w:gridCol w:w="2571"/>
        <w:gridCol w:w="6866"/>
      </w:tblGrid>
      <w:tr w:rsidR="002B5E55" w:rsidTr="002B5E55">
        <w:tc>
          <w:tcPr>
            <w:tcW w:w="2571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YOUR NAME:</w:t>
            </w:r>
          </w:p>
        </w:tc>
        <w:tc>
          <w:tcPr>
            <w:tcW w:w="6866" w:type="dxa"/>
          </w:tcPr>
          <w:p w:rsidR="002B5E55" w:rsidRDefault="005A67CC" w:rsidP="00256FA3">
            <w:pPr>
              <w:jc w:val="both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2B5E55" w:rsidTr="002B5E55">
        <w:tc>
          <w:tcPr>
            <w:tcW w:w="2571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COMPANY NAME:</w:t>
            </w:r>
          </w:p>
        </w:tc>
        <w:tc>
          <w:tcPr>
            <w:tcW w:w="686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2B5E55" w:rsidTr="002B5E55">
        <w:trPr>
          <w:trHeight w:val="77"/>
        </w:trPr>
        <w:tc>
          <w:tcPr>
            <w:tcW w:w="2571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CLIENT CONTACT NAME:</w:t>
            </w:r>
          </w:p>
        </w:tc>
        <w:tc>
          <w:tcPr>
            <w:tcW w:w="686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2B5E55" w:rsidTr="002B5E55">
        <w:tc>
          <w:tcPr>
            <w:tcW w:w="2571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WEEK ENDING:</w:t>
            </w:r>
          </w:p>
        </w:tc>
        <w:tc>
          <w:tcPr>
            <w:tcW w:w="686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</w:tbl>
    <w:tbl>
      <w:tblPr>
        <w:tblStyle w:val="TableGrid"/>
        <w:tblpPr w:leftFromText="180" w:rightFromText="180" w:vertAnchor="text" w:tblpY="181"/>
        <w:tblW w:w="9443" w:type="dxa"/>
        <w:tblLook w:val="04A0" w:firstRow="1" w:lastRow="0" w:firstColumn="1" w:lastColumn="0" w:noHBand="0" w:noVBand="1"/>
      </w:tblPr>
      <w:tblGrid>
        <w:gridCol w:w="1925"/>
        <w:gridCol w:w="1800"/>
        <w:gridCol w:w="1833"/>
        <w:gridCol w:w="2029"/>
        <w:gridCol w:w="1856"/>
      </w:tblGrid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TIME START</w:t>
            </w:r>
          </w:p>
        </w:tc>
        <w:tc>
          <w:tcPr>
            <w:tcW w:w="1833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TIME FINISH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 xml:space="preserve">LUNCH BREAK </w:t>
            </w:r>
          </w:p>
        </w:tc>
        <w:tc>
          <w:tcPr>
            <w:tcW w:w="1856" w:type="dxa"/>
            <w:shd w:val="clear" w:color="auto" w:fill="D9D9D9" w:themeFill="background1" w:themeFillShade="D9"/>
          </w:tcPr>
          <w:p w:rsidR="002B5E55" w:rsidRPr="002B5E55" w:rsidRDefault="002B5E55" w:rsidP="00700FCA">
            <w:pPr>
              <w:rPr>
                <w:b/>
              </w:rPr>
            </w:pPr>
            <w:r>
              <w:rPr>
                <w:b/>
              </w:rPr>
              <w:t xml:space="preserve">TOTAL HOURS </w:t>
            </w:r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 xml:space="preserve"> MON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6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7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2B5E55" w:rsidTr="002B5E55">
        <w:trPr>
          <w:trHeight w:val="384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TUES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8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9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WEDNES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2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4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6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5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THURS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6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8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7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19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8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9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FRI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0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1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2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3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SATURDAY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4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5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7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6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8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7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  <w:tr w:rsidR="002B5E55" w:rsidTr="002B5E55">
        <w:trPr>
          <w:trHeight w:val="415"/>
        </w:trPr>
        <w:tc>
          <w:tcPr>
            <w:tcW w:w="1925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 xml:space="preserve">SUNDAY </w:t>
            </w:r>
          </w:p>
        </w:tc>
        <w:tc>
          <w:tcPr>
            <w:tcW w:w="1800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29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8" w:name="Text2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183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9" w:name="Text3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  <w:tc>
          <w:tcPr>
            <w:tcW w:w="2029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0" w:name="Text3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1" w:name="Text3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  <w:tr w:rsidR="002B5E55" w:rsidTr="002B5E55">
        <w:trPr>
          <w:trHeight w:val="493"/>
        </w:trPr>
        <w:tc>
          <w:tcPr>
            <w:tcW w:w="1925" w:type="dxa"/>
            <w:shd w:val="clear" w:color="auto" w:fill="D9D9D9" w:themeFill="background1" w:themeFillShade="D9"/>
          </w:tcPr>
          <w:p w:rsidR="002B5E55" w:rsidRDefault="002B5E55" w:rsidP="002B5E55">
            <w:pPr>
              <w:jc w:val="both"/>
            </w:pPr>
          </w:p>
        </w:tc>
        <w:tc>
          <w:tcPr>
            <w:tcW w:w="1800" w:type="dxa"/>
          </w:tcPr>
          <w:p w:rsidR="002B5E55" w:rsidRDefault="002B5E55" w:rsidP="002B5E55">
            <w:pPr>
              <w:jc w:val="both"/>
            </w:pPr>
          </w:p>
        </w:tc>
        <w:tc>
          <w:tcPr>
            <w:tcW w:w="1833" w:type="dxa"/>
            <w:shd w:val="clear" w:color="auto" w:fill="auto"/>
          </w:tcPr>
          <w:p w:rsidR="002B5E55" w:rsidRPr="002B5E55" w:rsidRDefault="002B5E55" w:rsidP="002B5E55">
            <w:pPr>
              <w:rPr>
                <w:b/>
              </w:rPr>
            </w:pPr>
          </w:p>
        </w:tc>
        <w:tc>
          <w:tcPr>
            <w:tcW w:w="2029" w:type="dxa"/>
            <w:shd w:val="clear" w:color="auto" w:fill="D9D9D9" w:themeFill="background1" w:themeFillShade="D9"/>
          </w:tcPr>
          <w:p w:rsidR="002B5E55" w:rsidRDefault="002B5E55" w:rsidP="002B5E55">
            <w:r w:rsidRPr="002B5E55">
              <w:rPr>
                <w:b/>
                <w:sz w:val="21"/>
              </w:rPr>
              <w:t>TO</w:t>
            </w:r>
            <w:r w:rsidR="006047BD">
              <w:rPr>
                <w:b/>
                <w:sz w:val="21"/>
              </w:rPr>
              <w:t>T</w:t>
            </w:r>
            <w:r w:rsidRPr="002B5E55">
              <w:rPr>
                <w:b/>
                <w:sz w:val="21"/>
              </w:rPr>
              <w:t>AL HOURS WORKED TO BE INVOICED</w:t>
            </w:r>
          </w:p>
        </w:tc>
        <w:tc>
          <w:tcPr>
            <w:tcW w:w="1856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2" w:name="Text3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2"/>
          </w:p>
        </w:tc>
      </w:tr>
    </w:tbl>
    <w:p w:rsidR="002B5E55" w:rsidRDefault="002B5E55" w:rsidP="002B5E55">
      <w:pPr>
        <w:tabs>
          <w:tab w:val="left" w:pos="1122"/>
        </w:tabs>
        <w:spacing w:after="0" w:line="240" w:lineRule="auto"/>
        <w:jc w:val="both"/>
      </w:pPr>
    </w:p>
    <w:tbl>
      <w:tblPr>
        <w:tblStyle w:val="TableGrid"/>
        <w:tblW w:w="9494" w:type="dxa"/>
        <w:tblLook w:val="04A0" w:firstRow="1" w:lastRow="0" w:firstColumn="1" w:lastColumn="0" w:noHBand="0" w:noVBand="1"/>
      </w:tblPr>
      <w:tblGrid>
        <w:gridCol w:w="2373"/>
        <w:gridCol w:w="2373"/>
        <w:gridCol w:w="2374"/>
        <w:gridCol w:w="2374"/>
      </w:tblGrid>
      <w:tr w:rsidR="002B5E55" w:rsidTr="002B5E55">
        <w:trPr>
          <w:trHeight w:val="325"/>
        </w:trPr>
        <w:tc>
          <w:tcPr>
            <w:tcW w:w="2373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NORMAL HOURS</w:t>
            </w:r>
          </w:p>
        </w:tc>
        <w:tc>
          <w:tcPr>
            <w:tcW w:w="2373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3" w:name="Text3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  <w:tc>
          <w:tcPr>
            <w:tcW w:w="2374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jc w:val="both"/>
              <w:rPr>
                <w:b/>
              </w:rPr>
            </w:pPr>
            <w:r w:rsidRPr="002B5E55">
              <w:rPr>
                <w:b/>
              </w:rPr>
              <w:t>OVERTIME HOURS</w:t>
            </w:r>
          </w:p>
        </w:tc>
        <w:tc>
          <w:tcPr>
            <w:tcW w:w="2374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4" w:name="Text3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</w:tr>
    </w:tbl>
    <w:p w:rsidR="00582A73" w:rsidRDefault="002B5E55" w:rsidP="00582A73">
      <w:pPr>
        <w:pStyle w:val="Default"/>
        <w:rPr>
          <w:sz w:val="21"/>
        </w:rPr>
      </w:pPr>
      <w:r w:rsidRPr="002B5E55">
        <w:rPr>
          <w:sz w:val="21"/>
        </w:rPr>
        <w:t>I, THE UNDERSIGNED, AGREE TO THE ABOVE HOURS AS WORKED BY THE NAMED TEMPORARY. I AM IN RECEIPT OF YOUR TERMS OF BUSINESS AND ACCEPT SAME. I ALSO UNDERSTAND THE PAYMENT OF WAGES AND INVOICING WILL BE MADE TO THE NEAREST QUARTER HOUR</w:t>
      </w:r>
      <w:r w:rsidR="00582A73">
        <w:t xml:space="preserve"> </w:t>
      </w:r>
      <w:r w:rsidR="00582A73">
        <w:rPr>
          <w:sz w:val="21"/>
          <w:szCs w:val="21"/>
        </w:rPr>
        <w:t>(ROUNDED DOWN).</w:t>
      </w:r>
    </w:p>
    <w:p w:rsidR="00582A73" w:rsidRPr="00582A73" w:rsidRDefault="00582A73" w:rsidP="00582A73">
      <w:pPr>
        <w:pStyle w:val="Default"/>
        <w:rPr>
          <w:sz w:val="21"/>
        </w:rPr>
      </w:pPr>
    </w:p>
    <w:tbl>
      <w:tblPr>
        <w:tblStyle w:val="TableGrid"/>
        <w:tblW w:w="9401" w:type="dxa"/>
        <w:tblLook w:val="04A0" w:firstRow="1" w:lastRow="0" w:firstColumn="1" w:lastColumn="0" w:noHBand="0" w:noVBand="1"/>
      </w:tblPr>
      <w:tblGrid>
        <w:gridCol w:w="3386"/>
        <w:gridCol w:w="6015"/>
      </w:tblGrid>
      <w:tr w:rsidR="002B5E55" w:rsidTr="002B5E55">
        <w:tc>
          <w:tcPr>
            <w:tcW w:w="3386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AUTHORISED CLIENT SIGNATURE:</w:t>
            </w:r>
          </w:p>
        </w:tc>
        <w:tc>
          <w:tcPr>
            <w:tcW w:w="6015" w:type="dxa"/>
          </w:tcPr>
          <w:p w:rsidR="002B5E55" w:rsidRPr="00D1442E" w:rsidRDefault="00D1442E" w:rsidP="002B5E55">
            <w:pPr>
              <w:jc w:val="both"/>
              <w:rPr>
                <w:rFonts w:ascii="Bradley Hand ITC" w:hAnsi="Bradley Hand ITC"/>
                <w:i/>
              </w:rPr>
            </w:pPr>
            <w:r w:rsidRPr="00D1442E">
              <w:rPr>
                <w:rFonts w:ascii="Bradley Hand ITC" w:hAnsi="Bradley Hand ITC"/>
                <w:i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5" w:name="Text36"/>
            <w:r w:rsidRPr="00D1442E">
              <w:rPr>
                <w:rFonts w:ascii="Bradley Hand ITC" w:hAnsi="Bradley Hand ITC"/>
                <w:i/>
              </w:rPr>
              <w:instrText xml:space="preserve"> FORMTEXT </w:instrText>
            </w:r>
            <w:r w:rsidRPr="00D1442E">
              <w:rPr>
                <w:rFonts w:ascii="Bradley Hand ITC" w:hAnsi="Bradley Hand ITC"/>
                <w:i/>
              </w:rPr>
            </w:r>
            <w:r w:rsidRPr="00D1442E">
              <w:rPr>
                <w:rFonts w:ascii="Bradley Hand ITC" w:hAnsi="Bradley Hand ITC"/>
                <w:i/>
              </w:rPr>
              <w:fldChar w:fldCharType="separate"/>
            </w:r>
            <w:bookmarkStart w:id="36" w:name="_GoBack"/>
            <w:r w:rsidRPr="00D1442E">
              <w:rPr>
                <w:rFonts w:ascii="Bradley Hand ITC" w:hAnsi="Bradley Hand ITC"/>
                <w:i/>
                <w:noProof/>
              </w:rPr>
              <w:t> </w:t>
            </w:r>
            <w:r w:rsidRPr="00D1442E">
              <w:rPr>
                <w:rFonts w:ascii="Bradley Hand ITC" w:hAnsi="Bradley Hand ITC"/>
                <w:i/>
                <w:noProof/>
              </w:rPr>
              <w:t> </w:t>
            </w:r>
            <w:r w:rsidRPr="00D1442E">
              <w:rPr>
                <w:rFonts w:ascii="Bradley Hand ITC" w:hAnsi="Bradley Hand ITC"/>
                <w:i/>
                <w:noProof/>
              </w:rPr>
              <w:t> </w:t>
            </w:r>
            <w:r w:rsidRPr="00D1442E">
              <w:rPr>
                <w:rFonts w:ascii="Bradley Hand ITC" w:hAnsi="Bradley Hand ITC"/>
                <w:i/>
                <w:noProof/>
              </w:rPr>
              <w:t> </w:t>
            </w:r>
            <w:r w:rsidRPr="00D1442E">
              <w:rPr>
                <w:rFonts w:ascii="Bradley Hand ITC" w:hAnsi="Bradley Hand ITC"/>
                <w:i/>
                <w:noProof/>
              </w:rPr>
              <w:t> </w:t>
            </w:r>
            <w:bookmarkEnd w:id="36"/>
            <w:r w:rsidRPr="00D1442E">
              <w:rPr>
                <w:rFonts w:ascii="Bradley Hand ITC" w:hAnsi="Bradley Hand ITC"/>
                <w:i/>
              </w:rPr>
              <w:fldChar w:fldCharType="end"/>
            </w:r>
            <w:bookmarkEnd w:id="35"/>
          </w:p>
        </w:tc>
      </w:tr>
      <w:tr w:rsidR="002B5E55" w:rsidTr="002B5E55">
        <w:tc>
          <w:tcPr>
            <w:tcW w:w="3386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>CLIENT NAME (CAPITALS):</w:t>
            </w:r>
          </w:p>
        </w:tc>
        <w:tc>
          <w:tcPr>
            <w:tcW w:w="6015" w:type="dxa"/>
          </w:tcPr>
          <w:p w:rsidR="002B5E55" w:rsidRDefault="00D1442E" w:rsidP="002B5E55">
            <w:pPr>
              <w:jc w:val="both"/>
            </w:pPr>
            <w:r>
              <w:fldChar w:fldCharType="begin">
                <w:ffData>
                  <w:name w:val="Text3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37" w:name="Text3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7"/>
          </w:p>
        </w:tc>
      </w:tr>
      <w:tr w:rsidR="002B5E55" w:rsidTr="002B5E55">
        <w:tc>
          <w:tcPr>
            <w:tcW w:w="3386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 xml:space="preserve">CLIENT POSITION: </w:t>
            </w:r>
          </w:p>
        </w:tc>
        <w:tc>
          <w:tcPr>
            <w:tcW w:w="6015" w:type="dxa"/>
          </w:tcPr>
          <w:p w:rsidR="002B5E55" w:rsidRDefault="00D1442E" w:rsidP="002B5E55">
            <w:pPr>
              <w:jc w:val="both"/>
            </w:pPr>
            <w:r>
              <w:fldChar w:fldCharType="begin">
                <w:ffData>
                  <w:name w:val="Text3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38" w:name="Text3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</w:tr>
      <w:tr w:rsidR="002B5E55" w:rsidTr="002B5E55">
        <w:trPr>
          <w:trHeight w:val="77"/>
        </w:trPr>
        <w:tc>
          <w:tcPr>
            <w:tcW w:w="3386" w:type="dxa"/>
            <w:shd w:val="clear" w:color="auto" w:fill="D9D9D9" w:themeFill="background1" w:themeFillShade="D9"/>
          </w:tcPr>
          <w:p w:rsidR="002B5E55" w:rsidRPr="002B5E55" w:rsidRDefault="002B5E55" w:rsidP="002B5E55">
            <w:pPr>
              <w:rPr>
                <w:b/>
              </w:rPr>
            </w:pPr>
            <w:r w:rsidRPr="002B5E55">
              <w:rPr>
                <w:b/>
              </w:rPr>
              <w:t xml:space="preserve">DATE: </w:t>
            </w:r>
          </w:p>
        </w:tc>
        <w:tc>
          <w:tcPr>
            <w:tcW w:w="6015" w:type="dxa"/>
          </w:tcPr>
          <w:p w:rsidR="002B5E55" w:rsidRDefault="00012927" w:rsidP="002B5E55">
            <w:pPr>
              <w:jc w:val="both"/>
            </w:pPr>
            <w:r>
              <w:fldChar w:fldCharType="begin">
                <w:ffData>
                  <w:name w:val="Text39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9" w:name="Text3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</w:tr>
    </w:tbl>
    <w:p w:rsidR="002B5E55" w:rsidRPr="005A67CC" w:rsidRDefault="00E51DE0" w:rsidP="005A67CC">
      <w:pPr>
        <w:jc w:val="both"/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86360</wp:posOffset>
                </wp:positionV>
                <wp:extent cx="5966460" cy="278765"/>
                <wp:effectExtent l="10795" t="13335" r="13970" b="1270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2927" w:rsidRPr="008C16B9" w:rsidRDefault="00012927" w:rsidP="00075CC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C16B9">
                              <w:rPr>
                                <w:b/>
                              </w:rPr>
                              <w:t xml:space="preserve">PLEASE RETURN YOUR COMPLETED TIMESHEET TO: </w:t>
                            </w:r>
                            <w:hyperlink r:id="rId9" w:history="1">
                              <w:r w:rsidRPr="008C16B9">
                                <w:rPr>
                                  <w:rStyle w:val="Hyperlink"/>
                                  <w:b/>
                                </w:rPr>
                                <w:t>timesheets@harperhr.co.uk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-5.15pt;margin-top:6.8pt;width:469.8pt;height:2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" strokecolor="black [3213]">
                <v:textbox>
                  <w:txbxContent>
                    <w:p w:rsidR="00012927" w:rsidRPr="008C16B9" w:rsidRDefault="00012927" w:rsidP="00075CCF">
                      <w:pPr>
                        <w:jc w:val="center"/>
                        <w:rPr>
                          <w:b/>
                        </w:rPr>
                      </w:pPr>
                      <w:r w:rsidRPr="008C16B9">
                        <w:rPr>
                          <w:b/>
                        </w:rPr>
                        <w:t xml:space="preserve">PLEASE RETURN YOUR COMPLETED TIMESHEET TO: </w:t>
                      </w:r>
                      <w:hyperlink r:id="rId10" w:history="1">
                        <w:r w:rsidRPr="008C16B9">
                          <w:rPr>
                            <w:rStyle w:val="Hyperlink"/>
                            <w:b/>
                          </w:rPr>
                          <w:t>timesheets@harperhr.co.uk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A67CC">
        <w:tab/>
      </w:r>
    </w:p>
    <w:sectPr w:rsidR="002B5E55" w:rsidRPr="005A67CC" w:rsidSect="008A7430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2927" w:rsidRDefault="00012927" w:rsidP="002B5E55">
      <w:pPr>
        <w:spacing w:after="0" w:line="240" w:lineRule="auto"/>
      </w:pPr>
      <w:r>
        <w:separator/>
      </w:r>
    </w:p>
  </w:endnote>
  <w:endnote w:type="continuationSeparator" w:id="0">
    <w:p w:rsidR="00012927" w:rsidRDefault="00012927" w:rsidP="002B5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2927" w:rsidRDefault="00012927" w:rsidP="002B5E55">
    <w:pPr>
      <w:spacing w:before="6"/>
      <w:rPr>
        <w:rFonts w:ascii="Arial" w:eastAsia="Arial" w:hAnsi="Arial" w:cs="Arial"/>
        <w:sz w:val="9"/>
        <w:szCs w:val="9"/>
      </w:rPr>
    </w:pPr>
  </w:p>
  <w:p w:rsidR="00012927" w:rsidRDefault="00012927" w:rsidP="002B5E55">
    <w:pPr>
      <w:spacing w:before="84"/>
      <w:ind w:left="143" w:right="143"/>
      <w:jc w:val="center"/>
      <w:rPr>
        <w:rFonts w:ascii="Lucida Sans" w:eastAsia="Lucida Sans" w:hAnsi="Lucida Sans" w:cs="Lucida Sans"/>
        <w:sz w:val="13"/>
        <w:szCs w:val="13"/>
      </w:rPr>
    </w:pPr>
    <w:r>
      <w:rPr>
        <w:rFonts w:ascii="Lucida Sans"/>
        <w:color w:val="4A5164"/>
        <w:w w:val="105"/>
        <w:sz w:val="13"/>
      </w:rPr>
      <w:t xml:space="preserve">Harper </w:t>
    </w:r>
    <w:r w:rsidR="005A67CC">
      <w:rPr>
        <w:rFonts w:ascii="Lucida Sans"/>
        <w:color w:val="4A5164"/>
        <w:w w:val="105"/>
        <w:sz w:val="13"/>
      </w:rPr>
      <w:t>Recruitment Ltd</w:t>
    </w:r>
    <w:r>
      <w:rPr>
        <w:rFonts w:ascii="Lucida Sans"/>
        <w:color w:val="4A5164"/>
        <w:w w:val="105"/>
        <w:sz w:val="13"/>
      </w:rPr>
      <w:t>, The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w w:val="105"/>
        <w:sz w:val="13"/>
      </w:rPr>
      <w:t>Clock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spacing w:val="-4"/>
        <w:w w:val="105"/>
        <w:sz w:val="13"/>
      </w:rPr>
      <w:t>Tower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spacing w:val="-3"/>
        <w:w w:val="105"/>
        <w:sz w:val="13"/>
      </w:rPr>
      <w:t>Talbot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w w:val="105"/>
        <w:sz w:val="13"/>
      </w:rPr>
      <w:t>Street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w w:val="105"/>
        <w:sz w:val="13"/>
      </w:rPr>
      <w:t>Nottingham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w w:val="105"/>
        <w:sz w:val="13"/>
      </w:rPr>
      <w:t>NG1</w:t>
    </w:r>
    <w:r>
      <w:rPr>
        <w:rFonts w:ascii="Lucida Sans"/>
        <w:color w:val="4A5164"/>
        <w:spacing w:val="-14"/>
        <w:w w:val="105"/>
        <w:sz w:val="13"/>
      </w:rPr>
      <w:t xml:space="preserve"> </w:t>
    </w:r>
    <w:r>
      <w:rPr>
        <w:rFonts w:ascii="Lucida Sans"/>
        <w:color w:val="4A5164"/>
        <w:w w:val="105"/>
        <w:sz w:val="13"/>
      </w:rPr>
      <w:t>5GG</w:t>
    </w:r>
  </w:p>
  <w:p w:rsidR="00012927" w:rsidRDefault="00012927" w:rsidP="002B5E55">
    <w:pPr>
      <w:spacing w:before="7"/>
      <w:ind w:left="143" w:right="143"/>
      <w:jc w:val="center"/>
      <w:rPr>
        <w:rFonts w:ascii="Lucida Sans" w:eastAsia="Lucida Sans" w:hAnsi="Lucida Sans" w:cs="Lucida Sans"/>
        <w:sz w:val="13"/>
        <w:szCs w:val="13"/>
      </w:rPr>
    </w:pPr>
    <w:r>
      <w:rPr>
        <w:rFonts w:ascii="Lucida Sans"/>
        <w:color w:val="4A5164"/>
        <w:sz w:val="13"/>
      </w:rPr>
      <w:t>t:</w:t>
    </w:r>
    <w:r>
      <w:rPr>
        <w:rFonts w:ascii="Lucida Sans"/>
        <w:color w:val="4A5164"/>
        <w:spacing w:val="-24"/>
        <w:sz w:val="13"/>
      </w:rPr>
      <w:t xml:space="preserve"> </w:t>
    </w:r>
    <w:r>
      <w:rPr>
        <w:rFonts w:ascii="Lucida Sans"/>
        <w:color w:val="4A5164"/>
        <w:sz w:val="13"/>
      </w:rPr>
      <w:t>0115</w:t>
    </w:r>
    <w:r>
      <w:rPr>
        <w:rFonts w:ascii="Lucida Sans"/>
        <w:color w:val="4A5164"/>
        <w:spacing w:val="-24"/>
        <w:sz w:val="13"/>
      </w:rPr>
      <w:t xml:space="preserve"> </w:t>
    </w:r>
    <w:r>
      <w:rPr>
        <w:rFonts w:ascii="Lucida Sans"/>
        <w:color w:val="4A5164"/>
        <w:sz w:val="13"/>
      </w:rPr>
      <w:t>850</w:t>
    </w:r>
    <w:r>
      <w:rPr>
        <w:rFonts w:ascii="Lucida Sans"/>
        <w:color w:val="4A5164"/>
        <w:spacing w:val="-24"/>
        <w:sz w:val="13"/>
      </w:rPr>
      <w:t xml:space="preserve"> </w:t>
    </w:r>
    <w:r>
      <w:rPr>
        <w:rFonts w:ascii="Lucida Sans"/>
        <w:color w:val="4A5164"/>
        <w:sz w:val="13"/>
      </w:rPr>
      <w:t>7575</w:t>
    </w:r>
    <w:r w:rsidR="005A67CC">
      <w:rPr>
        <w:rFonts w:ascii="Lucida Sans"/>
        <w:color w:val="4A5164"/>
        <w:sz w:val="13"/>
      </w:rPr>
      <w:t xml:space="preserve"> / timesheets@harperhr.co.uk</w:t>
    </w:r>
  </w:p>
  <w:p w:rsidR="00012927" w:rsidRDefault="00582A73" w:rsidP="002B5E55">
    <w:pPr>
      <w:pStyle w:val="Heading2"/>
      <w:ind w:right="143"/>
      <w:jc w:val="center"/>
    </w:pPr>
    <w:hyperlink r:id="rId1">
      <w:r w:rsidR="00012927">
        <w:rPr>
          <w:color w:val="24AB50"/>
          <w:spacing w:val="-3"/>
        </w:rPr>
        <w:t>www.harperhr.co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2927" w:rsidRDefault="00012927" w:rsidP="002B5E55">
      <w:pPr>
        <w:spacing w:after="0" w:line="240" w:lineRule="auto"/>
      </w:pPr>
      <w:r>
        <w:separator/>
      </w:r>
    </w:p>
  </w:footnote>
  <w:footnote w:type="continuationSeparator" w:id="0">
    <w:p w:rsidR="00012927" w:rsidRDefault="00012927" w:rsidP="002B5E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z5HVmiJbPF2YcqNRqFf4vrDUxXvqdUbj6lQctzQyDY6SGhScPklZYa3utC6Hy6kCGPaUz5oxT0Bwdbu7xvGiA==" w:salt="HAmrzyjt0bfjbobFIBbFK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zS2MDAzM7M0MDVU0lEKTi0uzszPAykwrAUAxtpEuywAAAA="/>
  </w:docVars>
  <w:rsids>
    <w:rsidRoot w:val="002B5E55"/>
    <w:rsid w:val="00012927"/>
    <w:rsid w:val="00075CCF"/>
    <w:rsid w:val="00256FA3"/>
    <w:rsid w:val="002B5E55"/>
    <w:rsid w:val="00310D89"/>
    <w:rsid w:val="003F118C"/>
    <w:rsid w:val="00582A73"/>
    <w:rsid w:val="005A2A62"/>
    <w:rsid w:val="005A67CC"/>
    <w:rsid w:val="006047BD"/>
    <w:rsid w:val="00610BFB"/>
    <w:rsid w:val="00663279"/>
    <w:rsid w:val="006A32D6"/>
    <w:rsid w:val="00700FCA"/>
    <w:rsid w:val="008A7430"/>
    <w:rsid w:val="008B7987"/>
    <w:rsid w:val="008C16B9"/>
    <w:rsid w:val="009C0D23"/>
    <w:rsid w:val="00A0017E"/>
    <w:rsid w:val="00B02F8F"/>
    <w:rsid w:val="00B12BCD"/>
    <w:rsid w:val="00BE06C9"/>
    <w:rsid w:val="00C12446"/>
    <w:rsid w:val="00C15102"/>
    <w:rsid w:val="00C32047"/>
    <w:rsid w:val="00C51242"/>
    <w:rsid w:val="00CC58B6"/>
    <w:rsid w:val="00D1442E"/>
    <w:rsid w:val="00DE0F1F"/>
    <w:rsid w:val="00E51DE0"/>
    <w:rsid w:val="00F9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63432"/>
  <w15:docId w15:val="{5E69C17A-DC16-4113-AB68-B4691074E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7430"/>
  </w:style>
  <w:style w:type="paragraph" w:styleId="Heading2">
    <w:name w:val="heading 2"/>
    <w:basedOn w:val="Normal"/>
    <w:link w:val="Heading2Char"/>
    <w:uiPriority w:val="1"/>
    <w:qFormat/>
    <w:rsid w:val="002B5E55"/>
    <w:pPr>
      <w:widowControl w:val="0"/>
      <w:spacing w:before="58" w:after="0" w:line="240" w:lineRule="auto"/>
      <w:ind w:left="143"/>
      <w:outlineLvl w:val="1"/>
    </w:pPr>
    <w:rPr>
      <w:rFonts w:ascii="Lucida Sans" w:eastAsia="Lucida Sans" w:hAnsi="Lucida Sans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5E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E5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B5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E5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B5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E55"/>
  </w:style>
  <w:style w:type="paragraph" w:styleId="Footer">
    <w:name w:val="footer"/>
    <w:basedOn w:val="Normal"/>
    <w:link w:val="FooterChar"/>
    <w:uiPriority w:val="99"/>
    <w:unhideWhenUsed/>
    <w:rsid w:val="002B5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E55"/>
  </w:style>
  <w:style w:type="character" w:customStyle="1" w:styleId="Heading2Char">
    <w:name w:val="Heading 2 Char"/>
    <w:basedOn w:val="DefaultParagraphFont"/>
    <w:link w:val="Heading2"/>
    <w:uiPriority w:val="1"/>
    <w:rsid w:val="002B5E55"/>
    <w:rPr>
      <w:rFonts w:ascii="Lucida Sans" w:eastAsia="Lucida Sans" w:hAnsi="Lucida Sans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075CCF"/>
    <w:rPr>
      <w:color w:val="0000FF" w:themeColor="hyperlink"/>
      <w:u w:val="single"/>
    </w:rPr>
  </w:style>
  <w:style w:type="paragraph" w:customStyle="1" w:styleId="Default">
    <w:name w:val="Default"/>
    <w:rsid w:val="00582A7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esheets@harperhr.co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timesheets@harperhr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imesheets@harperhr.co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arperhr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616D2-E487-468F-B431-6E704D87F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per</dc:creator>
  <cp:lastModifiedBy>Siobhan Lally</cp:lastModifiedBy>
  <cp:revision>7</cp:revision>
  <cp:lastPrinted>2017-05-30T10:05:00Z</cp:lastPrinted>
  <dcterms:created xsi:type="dcterms:W3CDTF">2018-01-18T11:41:00Z</dcterms:created>
  <dcterms:modified xsi:type="dcterms:W3CDTF">2018-07-27T10:38:00Z</dcterms:modified>
</cp:coreProperties>
</file>